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Chile</w:t>
      </w:r>
      <w:r>
        <w:t xml:space="preserve"> </w:t>
      </w:r>
      <w:r>
        <w:t xml:space="preserve">Santiago</w:t>
      </w:r>
    </w:p>
    <w:bookmarkStart w:id="26" w:name="X04d22e7280988cb67311e531e0b3e349dc9c939"/>
    <w:p>
      <w:pPr>
        <w:pStyle w:val="Heading1"/>
      </w:pPr>
      <w:r>
        <w:t xml:space="preserve">Cover Letter for Civil Engineer Position in Chile Santiago</w:t>
      </w:r>
    </w:p>
    <w:p>
      <w:pPr>
        <w:pStyle w:val="FirstParagraph"/>
      </w:pPr>
      <w:r>
        <w:rPr>
          <w:bCs/>
          <w:b/>
        </w:rPr>
        <w:t xml:space="preserve">John Doe</w:t>
      </w:r>
      <w:r>
        <w:br/>
      </w:r>
      <w:r>
        <w:t xml:space="preserve">Email: johndoe@email.com</w:t>
      </w:r>
      <w:r>
        <w:br/>
      </w:r>
      <w:r>
        <w:t xml:space="preserve">Phone: +56 9 8765 4321</w:t>
      </w:r>
      <w:r>
        <w:br/>
      </w:r>
      <w:r>
        <w:t xml:space="preserve">LinkedIn: linkedin.com/in/johndoe-civilengineer</w:t>
      </w:r>
      <w:r>
        <w:br/>
      </w:r>
      <w:r>
        <w:t xml:space="preserve">Address: Santiago, Chile</w:t>
      </w:r>
    </w:p>
    <w:p>
      <w:pPr>
        <w:pStyle w:val="BodyText"/>
      </w:pPr>
      <w:r>
        <w:t xml:space="preserve">Date: April 5, 2024</w:t>
      </w:r>
    </w:p>
    <w:p>
      <w:pPr>
        <w:pStyle w:val="BodyText"/>
      </w:pPr>
      <w:r>
        <w:rPr>
          <w:bCs/>
          <w:b/>
        </w:rPr>
        <w:t xml:space="preserve">Human Resources Department</w:t>
      </w:r>
      <w:r>
        <w:br/>
      </w:r>
      <w:r>
        <w:t xml:space="preserve">Ingeniería Civil S.A.</w:t>
      </w:r>
      <w:r>
        <w:br/>
      </w:r>
      <w:r>
        <w:t xml:space="preserve">Avenida Libertador Bernardo O'Higgins 1234</w:t>
      </w:r>
      <w:r>
        <w:br/>
      </w:r>
      <w:r>
        <w:t xml:space="preserve">Santiago, Chile</w:t>
      </w:r>
    </w:p>
    <w:bookmarkStart w:id="25" w:name="dear-hiring-manager"/>
    <w:p>
      <w:pPr>
        <w:pStyle w:val="Heading2"/>
      </w:pPr>
      <w:r>
        <w:t xml:space="preserve">Dear Hiring Manager,</w:t>
      </w:r>
    </w:p>
    <w:p>
      <w:pPr>
        <w:pStyle w:val="FirstParagraph"/>
      </w:pPr>
      <w:r>
        <w:t xml:space="preserve">As a dedicated and experienced Civil Engineer with over a decade of professional expertise in infrastructure development, I am writing to express my enthusiastic interest in the Civil Engineer position at Ingeniería Civil S.A. in Santiago, Chile. My background in designing and managing complex civil projects, combined with my deep understanding of Chile’s unique geological and urban challenges, aligns perfectly with the requirements of this role. I am particularly drawn to this opportunity because of Chile Santiago’s dynamic growth and the critical need for innovative engineering solutions in a region prone to seismic activity and rapid urbanization.</w:t>
      </w:r>
    </w:p>
    <w:p>
      <w:pPr>
        <w:pStyle w:val="BodyText"/>
      </w:pPr>
      <w:r>
        <w:t xml:space="preserve">Having worked on projects ranging from residential developments to large-scale transportation systems, I have consistently demonstrated my ability to deliver high-quality results under tight deadlines while adhering to strict safety and regulatory standards. My career has been defined by a commitment to excellence, sustainability, and the application of cutting-edge technologies in civil engineering. In Santiago, where infrastructure must withstand both natural disasters and the demands of a growing population, these qualities are not just advantageous—they are essential.</w:t>
      </w:r>
    </w:p>
    <w:bookmarkStart w:id="20" w:name="professional-experience"/>
    <w:p>
      <w:pPr>
        <w:pStyle w:val="Heading3"/>
      </w:pPr>
      <w:r>
        <w:t xml:space="preserve">Professional Experience</w:t>
      </w:r>
    </w:p>
    <w:p>
      <w:pPr>
        <w:pStyle w:val="FirstParagraph"/>
      </w:pPr>
      <w:r>
        <w:t xml:space="preserve">As a Senior Civil Engineer at Constructora Andina S.A., I led the design and execution of a 12-kilometer highway expansion project in the Maule Region. This project required meticulous planning to address seismic risks, soil stability, and environmental impact assessments. By integrating advanced geotechnical analysis tools and collaborating with local authorities, we completed the project two months ahead of schedule while ensuring compliance with Chile’s National Building Code (NCh 433) and environmental regulations.</w:t>
      </w:r>
    </w:p>
    <w:p>
      <w:pPr>
        <w:pStyle w:val="BodyText"/>
      </w:pPr>
      <w:r>
        <w:t xml:space="preserve">Additionally, I served as a Project Manager for the construction of a mixed-use commercial complex in Santiago’s Vitacura district. This role involved coordinating multidisciplinary teams, including architects, structural engineers, and urban planners. My focus on optimizing material usage and minimizing construction waste helped reduce costs by 15% while maintaining the project’s sustainability goals. The success of this initiative earned recognition from the Chilean Institute of Civil Engineers (Instituto de Ingenieros Civiles de Chile), which highlighted our team’s commitment to innovation and quality.</w:t>
      </w:r>
    </w:p>
    <w:bookmarkEnd w:id="20"/>
    <w:bookmarkStart w:id="21" w:name="technical-expertise"/>
    <w:p>
      <w:pPr>
        <w:pStyle w:val="Heading3"/>
      </w:pPr>
      <w:r>
        <w:t xml:space="preserve">Technical Expertise</w:t>
      </w:r>
    </w:p>
    <w:p>
      <w:pPr>
        <w:pStyle w:val="FirstParagraph"/>
      </w:pPr>
      <w:r>
        <w:t xml:space="preserve">My technical proficiency spans a wide range of civil engineering disciplines, including structural design, geotechnical analysis, and hydraulic systems. I am fluent in CAD software (AutoCAD, Revit) and BIM tools (Revit, Navisworks), which I use to create detailed 3D models for project visualization and collaboration. In Chile Santiago’s context, where infrastructure projects often involve complex terrain and high seismic vulnerability, my ability to leverage these technologies ensures precise planning and risk mitigation.</w:t>
      </w:r>
    </w:p>
    <w:p>
      <w:pPr>
        <w:pStyle w:val="BodyText"/>
      </w:pPr>
      <w:r>
        <w:t xml:space="preserve">Furthermore, I have extensive experience with Chilean construction standards and local regulations. For instance, during my tenure at a public works firm in Valparaíso, I was responsible for designing stormwater drainage systems that adhered to the country’s stringent environmental guidelines while addressing the challenges of coastal erosion and heavy rainfall. This project not only improved urban resilience but also set a benchmark for sustainable infrastructure in the region.</w:t>
      </w:r>
    </w:p>
    <w:bookmarkEnd w:id="21"/>
    <w:bookmarkStart w:id="22" w:name="passion-for-chile-santiago"/>
    <w:p>
      <w:pPr>
        <w:pStyle w:val="Heading3"/>
      </w:pPr>
      <w:r>
        <w:t xml:space="preserve">Passion for Chile Santiago</w:t>
      </w:r>
    </w:p>
    <w:p>
      <w:pPr>
        <w:pStyle w:val="FirstParagraph"/>
      </w:pPr>
      <w:r>
        <w:t xml:space="preserve">What sets me apart is my deep appreciation for Chile Santiago’s unique blend of tradition and modernity. Having lived and worked in the city for several years, I have developed a nuanced understanding of its cultural, economic, and geographical dynamics. I recognize that civil engineers in this region must balance innovation with respect for historical heritage while addressing the pressing needs of a rapidly evolving metropolis.</w:t>
      </w:r>
    </w:p>
    <w:p>
      <w:pPr>
        <w:pStyle w:val="BodyText"/>
      </w:pPr>
      <w:r>
        <w:t xml:space="preserve">Chile Santiago’s commitment to green infrastructure and smart city initiatives resonates strongly with my professional ethos. I am particularly inspired by the government’s focus on reducing carbon emissions through sustainable urban planning, and I am eager to contribute my expertise to projects that align with these goals. Whether it is designing earthquake-resistant buildings or developing efficient public transit systems, I aim to create solutions that enhance quality of life for residents while safeguarding the environment.</w:t>
      </w:r>
    </w:p>
    <w:bookmarkEnd w:id="22"/>
    <w:bookmarkStart w:id="23" w:name="why-ingeniería-civil-s.a."/>
    <w:p>
      <w:pPr>
        <w:pStyle w:val="Heading3"/>
      </w:pPr>
      <w:r>
        <w:t xml:space="preserve">Why Ingeniería Civil S.A.?</w:t>
      </w:r>
    </w:p>
    <w:p>
      <w:pPr>
        <w:pStyle w:val="FirstParagraph"/>
      </w:pPr>
      <w:r>
        <w:t xml:space="preserve">Ingeniería Civil S.A. has long been a leader in civil engineering excellence, and I am excited about the opportunity to contribute to your team’s legacy of innovation. Your recent projects, such as the expansion of the Santiago Metro Line 2 and the development of sustainable housing complexes in La Florida, exemplify the kind of impactful work that drives progress in Chile. I am confident that my skills in structural analysis, project management, and regulatory compliance will add significant value to your organization.</w:t>
      </w:r>
    </w:p>
    <w:p>
      <w:pPr>
        <w:pStyle w:val="BodyText"/>
      </w:pPr>
      <w:r>
        <w:t xml:space="preserve">Moreover, I am particularly impressed by your commitment to fostering a collaborative and inclusive work environment. As a Civil Engineer who thrives on teamwork and knowledge-sharing, I believe this culture aligns perfectly with my approach to problem-solving. I am eager to collaborate with experienced professionals and contribute to projects that push the boundaries of what is possible in civil engineering.</w:t>
      </w:r>
    </w:p>
    <w:bookmarkEnd w:id="23"/>
    <w:bookmarkStart w:id="24" w:name="conclusion"/>
    <w:p>
      <w:pPr>
        <w:pStyle w:val="Heading3"/>
      </w:pPr>
      <w:r>
        <w:t xml:space="preserve">Conclusion</w:t>
      </w:r>
    </w:p>
    <w:p>
      <w:pPr>
        <w:pStyle w:val="FirstParagraph"/>
      </w:pPr>
      <w:r>
        <w:t xml:space="preserve">In conclusion, I am enthusiastic about the opportunity to join Ingeniería Civil S.A. as a Civil Engineer in Chile Santiago. My technical expertise, hands-on experience, and passion for sustainable infrastructure make me an ideal candidate for this role. I would welcome the chance to discuss how my background and skills can contribute to your team’s success.</w:t>
      </w:r>
    </w:p>
    <w:p>
      <w:pPr>
        <w:pStyle w:val="BodyText"/>
      </w:pPr>
      <w:r>
        <w:t xml:space="preserve">Thank you for considering my application. I look forward to the possibility of contributing to your esteemed organization and helping shape the future of civil engineering in Chile Santiago.</w:t>
      </w:r>
    </w:p>
    <w:p>
      <w:pPr>
        <w:pStyle w:val="BodyText"/>
      </w:pPr>
      <w:r>
        <w:t xml:space="preserve">Sincerely,</w:t>
      </w:r>
      <w:r>
        <w:br/>
      </w:r>
      <w:r>
        <w:t xml:space="preserve">John Doe</w:t>
      </w:r>
      <w:r>
        <w:br/>
      </w:r>
      <w:r>
        <w:t xml:space="preserve">Civil Engine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 Chile Santiago</dc:title>
  <dc:creator/>
  <dc:language>en</dc:language>
  <cp:keywords/>
  <dcterms:created xsi:type="dcterms:W3CDTF">2026-07-24T09:42:10Z</dcterms:created>
  <dcterms:modified xsi:type="dcterms:W3CDTF">2026-07-24T09:42:10Z</dcterms:modified>
</cp:coreProperties>
</file>

<file path=docProps/custom.xml><?xml version="1.0" encoding="utf-8"?>
<Properties xmlns="http://schemas.openxmlformats.org/officeDocument/2006/custom-properties" xmlns:vt="http://schemas.openxmlformats.org/officeDocument/2006/docPropsVTypes"/>
</file>